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6882A0F4" w:rsidR="00955FD9" w:rsidRPr="00B93B96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36"/>
          <w:szCs w:val="36"/>
        </w:rPr>
      </w:pPr>
      <w:proofErr w:type="spellStart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P</w:t>
      </w:r>
      <w:r w:rsidR="00E76D21"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eizhi</w:t>
      </w:r>
      <w:proofErr w:type="spellEnd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 xml:space="preserve"> Yan</w:t>
      </w:r>
      <w:r w:rsidR="005E00FC"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 xml:space="preserve"> (</w:t>
      </w:r>
      <w:r w:rsidR="005E00FC" w:rsidRPr="00B93B96">
        <w:rPr>
          <w:rFonts w:ascii="楷体" w:eastAsia="楷体" w:hAnsi="楷体" w:hint="eastAsia"/>
          <w:color w:val="000000" w:themeColor="text1"/>
          <w:lang w:eastAsia="zh-CN"/>
        </w:rPr>
        <w:t>颜培郅</w:t>
      </w:r>
      <w:r w:rsidR="005E00FC"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)</w:t>
      </w:r>
    </w:p>
    <w:p w14:paraId="32F1062A" w14:textId="29B03D58" w:rsidR="00F96F48" w:rsidRPr="00B93B96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</w:pPr>
      <w:r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Computer Science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Master</w:t>
      </w:r>
      <w:r w:rsidR="003B5749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’s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</w:t>
      </w:r>
      <w:r w:rsidR="00060BF4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Student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(Thesis)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060BF4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|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Graduate Assistant                                                   </w:t>
      </w:r>
    </w:p>
    <w:p w14:paraId="65EF2011" w14:textId="47497815" w:rsidR="000E6315" w:rsidRPr="00B93B96" w:rsidRDefault="00F96F48" w:rsidP="000E6315">
      <w:pPr>
        <w:rPr>
          <w:sz w:val="18"/>
        </w:rPr>
      </w:pPr>
      <w:r w:rsidRPr="00B93B96">
        <w:rPr>
          <w:rFonts w:ascii="Helvetica" w:eastAsia="Times New Roman" w:hAnsi="Helvetica" w:cs="Times New Roman"/>
          <w:color w:val="000000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B93B96">
          <w:rPr>
            <w:rFonts w:ascii="Helvetica" w:eastAsia="Times New Roman" w:hAnsi="Helvetica" w:cs="Times New Roman"/>
            <w:color w:val="000000"/>
            <w:szCs w:val="24"/>
            <w:shd w:val="clear" w:color="auto" w:fill="FFFFFF"/>
            <w:lang w:eastAsia="zh-CN"/>
          </w:rPr>
          <w:t>955 Oliver Rd, Thunder Bay, ON, P7B 5E1</w:t>
        </w:r>
      </w:hyperlink>
      <w:r w:rsidR="00DD0461" w:rsidRPr="00DD0461">
        <w:rPr>
          <w:noProof/>
          <w:sz w:val="18"/>
        </w:rPr>
        <w:pict w14:anchorId="402FE0B1">
          <v:rect id="_x0000_i1026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711137DC" w:rsidR="00955FD9" w:rsidRPr="00B93B96" w:rsidRDefault="00955FD9" w:rsidP="00584187">
      <w:pPr>
        <w:pStyle w:val="ListParagraph"/>
        <w:rPr>
          <w:sz w:val="18"/>
          <w:lang w:eastAsia="zh-CN"/>
        </w:rPr>
      </w:pPr>
      <w:r w:rsidRPr="00B93B96">
        <w:rPr>
          <w:sz w:val="18"/>
          <w:lang w:eastAsia="zh-CN"/>
        </w:rPr>
        <w:t xml:space="preserve">Phone: </w:t>
      </w:r>
      <w:r w:rsidR="00D52BEB" w:rsidRPr="00B93B96">
        <w:rPr>
          <w:sz w:val="18"/>
          <w:lang w:eastAsia="zh-CN"/>
        </w:rPr>
        <w:t xml:space="preserve">+1 </w:t>
      </w:r>
      <w:r w:rsidR="00A95071" w:rsidRPr="00B93B96">
        <w:rPr>
          <w:sz w:val="18"/>
          <w:lang w:eastAsia="zh-CN"/>
        </w:rPr>
        <w:t>(</w:t>
      </w:r>
      <w:r w:rsidRPr="00B93B96">
        <w:rPr>
          <w:sz w:val="18"/>
          <w:lang w:eastAsia="zh-CN"/>
        </w:rPr>
        <w:t>705</w:t>
      </w:r>
      <w:r w:rsidR="00A95071" w:rsidRPr="00B93B96">
        <w:rPr>
          <w:sz w:val="18"/>
          <w:lang w:eastAsia="zh-CN"/>
        </w:rPr>
        <w:t>)</w:t>
      </w:r>
      <w:r w:rsidRPr="00B93B96">
        <w:rPr>
          <w:sz w:val="18"/>
          <w:lang w:eastAsia="zh-CN"/>
        </w:rPr>
        <w:t>-943-0919</w:t>
      </w:r>
    </w:p>
    <w:p w14:paraId="52AF0314" w14:textId="55E89463" w:rsidR="00E76D21" w:rsidRPr="00B93B96" w:rsidRDefault="00955FD9" w:rsidP="00584187">
      <w:pPr>
        <w:pStyle w:val="ListParagraph"/>
        <w:rPr>
          <w:color w:val="0070C0"/>
          <w:sz w:val="18"/>
          <w:lang w:eastAsia="zh-CN"/>
        </w:rPr>
      </w:pPr>
      <w:r w:rsidRPr="00B93B96">
        <w:rPr>
          <w:sz w:val="18"/>
          <w:lang w:eastAsia="zh-CN"/>
        </w:rPr>
        <w:t xml:space="preserve">Email: </w:t>
      </w:r>
      <w:r w:rsidR="0093077D" w:rsidRPr="00B93B96">
        <w:rPr>
          <w:color w:val="0070C0"/>
          <w:sz w:val="18"/>
          <w:lang w:eastAsia="zh-CN"/>
        </w:rPr>
        <w:t>pyan@lakeheadu.ca</w:t>
      </w:r>
    </w:p>
    <w:p w14:paraId="7FFD3725" w14:textId="6BD3568F" w:rsidR="0093077D" w:rsidRPr="00B93B96" w:rsidRDefault="0093077D" w:rsidP="007E1A9C">
      <w:pPr>
        <w:pStyle w:val="ListParagraph"/>
        <w:spacing w:after="60"/>
        <w:rPr>
          <w:rStyle w:val="Hyperlink"/>
          <w:sz w:val="18"/>
          <w:lang w:eastAsia="zh-CN"/>
        </w:rPr>
      </w:pPr>
      <w:r w:rsidRPr="00B93B96">
        <w:rPr>
          <w:sz w:val="18"/>
          <w:lang w:eastAsia="zh-CN"/>
        </w:rPr>
        <w:t xml:space="preserve">Personal </w:t>
      </w:r>
      <w:r w:rsidR="009D02BE" w:rsidRPr="00B93B96">
        <w:rPr>
          <w:sz w:val="18"/>
          <w:lang w:eastAsia="zh-CN"/>
        </w:rPr>
        <w:t>homepage</w:t>
      </w:r>
      <w:r w:rsidRPr="00B93B96">
        <w:rPr>
          <w:sz w:val="18"/>
          <w:lang w:eastAsia="zh-CN"/>
        </w:rPr>
        <w:t xml:space="preserve">: </w:t>
      </w:r>
      <w:hyperlink r:id="rId9" w:history="1">
        <w:r w:rsidR="00B0625A" w:rsidRPr="00B93B96">
          <w:rPr>
            <w:rStyle w:val="Hyperlink"/>
            <w:sz w:val="18"/>
            <w:lang w:eastAsia="zh-CN"/>
          </w:rPr>
          <w:t>https://peizhiyan.github.io/</w:t>
        </w:r>
      </w:hyperlink>
    </w:p>
    <w:p w14:paraId="4B163C6C" w14:textId="2BEE80CF" w:rsidR="00D33B82" w:rsidRDefault="00DD0461" w:rsidP="00823315">
      <w:pPr>
        <w:rPr>
          <w:noProof/>
        </w:rPr>
      </w:pPr>
      <w:r>
        <w:rPr>
          <w:noProof/>
        </w:rPr>
        <w:pict w14:anchorId="4B325F20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3899" w:rsidRDefault="00823315" w:rsidP="00584187">
      <w:pPr>
        <w:jc w:val="center"/>
        <w:rPr>
          <w:sz w:val="20"/>
          <w:szCs w:val="22"/>
          <w:lang w:eastAsia="zh-CN"/>
        </w:rPr>
      </w:pP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“The present is theirs; the future, for which I really worked, is mine.” </w:t>
      </w:r>
      <w:r w:rsidR="00584187" w:rsidRPr="00583899">
        <w:rPr>
          <w:rFonts w:ascii="Georgia" w:hAnsi="Georgia"/>
          <w:color w:val="181818"/>
          <w:sz w:val="20"/>
          <w:szCs w:val="22"/>
        </w:rPr>
        <w:t xml:space="preserve">       </w:t>
      </w:r>
      <w:r w:rsidR="00584187"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―</w:t>
      </w: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 </w:t>
      </w:r>
      <w:r w:rsidRPr="00583899">
        <w:rPr>
          <w:rStyle w:val="authorortitle"/>
          <w:rFonts w:ascii="Helvetica" w:hAnsi="Helvetica" w:cs="Helvetica"/>
          <w:b/>
          <w:bCs/>
          <w:color w:val="333333"/>
          <w:sz w:val="20"/>
          <w:szCs w:val="22"/>
          <w:shd w:val="clear" w:color="auto" w:fill="FFFFFF"/>
        </w:rPr>
        <w:t>Nikola Tesla</w:t>
      </w:r>
    </w:p>
    <w:p w14:paraId="571355CA" w14:textId="3A7DCEF5" w:rsidR="00555CBE" w:rsidRPr="00583899" w:rsidRDefault="00AC3EF0">
      <w:pPr>
        <w:pStyle w:val="Heading1"/>
        <w:rPr>
          <w:sz w:val="32"/>
        </w:rPr>
      </w:pPr>
      <w:r w:rsidRPr="00583899">
        <w:rPr>
          <w:sz w:val="32"/>
        </w:rPr>
        <w:t>E</w:t>
      </w:r>
      <w:r w:rsidR="006825E3" w:rsidRPr="00583899">
        <w:rPr>
          <w:sz w:val="32"/>
        </w:rPr>
        <w:t>ducation</w:t>
      </w:r>
    </w:p>
    <w:p w14:paraId="2D1EF87B" w14:textId="5B7AE88B" w:rsidR="00A2196B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9E3E8A">
        <w:rPr>
          <w:color w:val="FF0000"/>
          <w:sz w:val="18"/>
        </w:rPr>
        <w:t>2018-present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   GPA: 4.0</w:t>
      </w:r>
    </w:p>
    <w:p w14:paraId="7C67B3F6" w14:textId="663CF5A1" w:rsidR="00E76D21" w:rsidRPr="00583899" w:rsidRDefault="00E76D21" w:rsidP="00A2196B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>Thunder Bay, Ontario, Canada —</w:t>
      </w:r>
      <w:r w:rsidR="001501B1" w:rsidRPr="00583899">
        <w:rPr>
          <w:sz w:val="18"/>
        </w:rPr>
        <w:t xml:space="preserve"> </w:t>
      </w:r>
      <w:r w:rsidR="001501B1" w:rsidRPr="00583899">
        <w:rPr>
          <w:i/>
          <w:sz w:val="18"/>
        </w:rPr>
        <w:t>Master of Science</w:t>
      </w:r>
      <w:r w:rsidR="00ED35A0" w:rsidRPr="00583899">
        <w:rPr>
          <w:i/>
          <w:sz w:val="18"/>
        </w:rPr>
        <w:t xml:space="preserve"> Student</w:t>
      </w:r>
      <w:r w:rsidR="001501B1" w:rsidRPr="00583899">
        <w:rPr>
          <w:i/>
          <w:sz w:val="18"/>
        </w:rPr>
        <w:t xml:space="preserve"> in Computer </w:t>
      </w:r>
    </w:p>
    <w:p w14:paraId="3450F023" w14:textId="26C396D8" w:rsidR="00845F8F" w:rsidRPr="00845F8F" w:rsidRDefault="007908AD" w:rsidP="007D068E">
      <w:pPr>
        <w:pStyle w:val="p1"/>
        <w:numPr>
          <w:ilvl w:val="0"/>
          <w:numId w:val="15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583899">
        <w:rPr>
          <w:sz w:val="18"/>
        </w:rPr>
        <w:t>2016-2018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          GPA: 4.0</w:t>
      </w:r>
    </w:p>
    <w:p w14:paraId="1F7165FA" w14:textId="2397DC91" w:rsidR="007908AD" w:rsidRPr="00583899" w:rsidRDefault="007908AD" w:rsidP="00845F8F">
      <w:pPr>
        <w:pStyle w:val="p1"/>
        <w:spacing w:line="276" w:lineRule="auto"/>
        <w:ind w:left="720"/>
        <w:rPr>
          <w:i/>
          <w:iCs/>
          <w:sz w:val="18"/>
        </w:rPr>
      </w:pPr>
      <w:r w:rsidRPr="00583899">
        <w:rPr>
          <w:sz w:val="18"/>
        </w:rPr>
        <w:t xml:space="preserve">Sault Ste. Marie, Ontario, Canada — </w:t>
      </w:r>
      <w:r w:rsidR="00E76D21" w:rsidRPr="00583899">
        <w:rPr>
          <w:i/>
          <w:sz w:val="18"/>
        </w:rPr>
        <w:t>Bachelor</w:t>
      </w:r>
      <w:r w:rsidRPr="00583899">
        <w:rPr>
          <w:i/>
          <w:sz w:val="18"/>
        </w:rPr>
        <w:t xml:space="preserve"> of</w:t>
      </w:r>
      <w:r w:rsidR="00E76D21" w:rsidRPr="00583899">
        <w:rPr>
          <w:i/>
          <w:sz w:val="18"/>
        </w:rPr>
        <w:t xml:space="preserve"> Science in Computer Science (Hons.</w:t>
      </w:r>
      <w:r w:rsidR="001501B1" w:rsidRPr="00583899">
        <w:rPr>
          <w:i/>
          <w:sz w:val="18"/>
        </w:rPr>
        <w:t>,</w:t>
      </w:r>
      <w:r w:rsidR="00C60921" w:rsidRPr="00583899">
        <w:rPr>
          <w:i/>
          <w:sz w:val="18"/>
        </w:rPr>
        <w:t xml:space="preserve"> Cum Laude)</w:t>
      </w:r>
      <w:r w:rsidR="009E3E8A">
        <w:rPr>
          <w:sz w:val="18"/>
        </w:rPr>
        <w:t xml:space="preserve"> </w:t>
      </w:r>
      <w:bookmarkStart w:id="0" w:name="_GoBack"/>
      <w:bookmarkEnd w:id="0"/>
    </w:p>
    <w:p w14:paraId="37E559EA" w14:textId="53D2B56D" w:rsidR="00CC6315" w:rsidRPr="00CD79E8" w:rsidRDefault="00CC6315" w:rsidP="00CD79E8">
      <w:pPr>
        <w:pStyle w:val="p1"/>
        <w:numPr>
          <w:ilvl w:val="0"/>
          <w:numId w:val="15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</w:t>
      </w:r>
      <w:r w:rsidR="00E76D21" w:rsidRPr="00583899">
        <w:rPr>
          <w:b/>
          <w:sz w:val="18"/>
        </w:rPr>
        <w:t>an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2014-2019)</w:t>
      </w:r>
      <w:r w:rsidR="00E76D21" w:rsidRPr="00583899">
        <w:rPr>
          <w:sz w:val="18"/>
        </w:rPr>
        <w:t xml:space="preserve">, Jinan, Shandong, China — </w:t>
      </w:r>
      <w:r w:rsidR="00CD79E8" w:rsidRPr="00583899">
        <w:rPr>
          <w:i/>
          <w:sz w:val="18"/>
        </w:rPr>
        <w:t>Bachelor of Science in Computer Science</w:t>
      </w:r>
    </w:p>
    <w:p w14:paraId="72B843CC" w14:textId="5665A9E8" w:rsidR="00983A45" w:rsidRPr="00583899" w:rsidRDefault="00983A45" w:rsidP="00983A45">
      <w:pPr>
        <w:pStyle w:val="Heading1"/>
        <w:rPr>
          <w:sz w:val="32"/>
          <w:lang w:eastAsia="zh-CN"/>
        </w:rPr>
      </w:pPr>
      <w:r w:rsidRPr="00583899">
        <w:rPr>
          <w:sz w:val="32"/>
          <w:lang w:eastAsia="zh-CN"/>
        </w:rPr>
        <w:t>Teaching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Pr="00583899">
        <w:rPr>
          <w:sz w:val="32"/>
        </w:rPr>
        <w:t>xperience</w:t>
      </w:r>
    </w:p>
    <w:p w14:paraId="3FF1BDB4" w14:textId="1B8F89DB" w:rsidR="00AE47D7" w:rsidRPr="00583899" w:rsidRDefault="00AE47D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bookmarkStart w:id="1" w:name="COMP-3413-FA"/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>Computer Vision (2019 Fall)</w:t>
      </w:r>
    </w:p>
    <w:p w14:paraId="6CA845E9" w14:textId="25314337" w:rsidR="00AE47D7" w:rsidRPr="00583899" w:rsidRDefault="00AE47D7" w:rsidP="00AE47D7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Lakehead University 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course,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70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students</w:t>
      </w:r>
    </w:p>
    <w:p w14:paraId="2E4735EA" w14:textId="1A6C186D" w:rsidR="00CE7459" w:rsidRPr="00583899" w:rsidRDefault="003C7C2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 xml:space="preserve">Deep Learning </w:t>
      </w:r>
      <w:r w:rsidR="00CE7459"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>(2019 Spring)</w:t>
      </w:r>
    </w:p>
    <w:p w14:paraId="68BA885E" w14:textId="7897E93C" w:rsidR="003C7C27" w:rsidRPr="00583899" w:rsidRDefault="003C7C27" w:rsidP="00CE7459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CE7459" w:rsidRPr="00583899">
        <w:rPr>
          <w:rFonts w:ascii="Helvetica" w:hAnsi="Helvetica" w:cs="Times New Roman"/>
          <w:sz w:val="18"/>
          <w:szCs w:val="15"/>
          <w:lang w:eastAsia="zh-CN"/>
        </w:rPr>
        <w:t>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>-level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course, </w:t>
      </w:r>
      <w:r w:rsidR="00F171D2" w:rsidRPr="00583899">
        <w:rPr>
          <w:rFonts w:ascii="Helvetica" w:hAnsi="Helvetica" w:cs="Times New Roman"/>
          <w:sz w:val="18"/>
          <w:szCs w:val="15"/>
          <w:lang w:eastAsia="zh-CN"/>
        </w:rPr>
        <w:t>59 students</w:t>
      </w:r>
    </w:p>
    <w:p w14:paraId="3D39E893" w14:textId="607FFE30" w:rsidR="00CE7459" w:rsidRPr="00583899" w:rsidRDefault="00103261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Optimization </w:t>
      </w:r>
      <w:r w:rsidR="0027394B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>Method</w:t>
      </w: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CE7459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>(2019 Spring)</w:t>
      </w:r>
    </w:p>
    <w:p w14:paraId="539BCE43" w14:textId="50BDCFEE" w:rsidR="00D41FF6" w:rsidRPr="00583899" w:rsidRDefault="00D41FF6" w:rsidP="00CE7459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CE7459" w:rsidRPr="00583899">
        <w:rPr>
          <w:rFonts w:ascii="Helvetica" w:hAnsi="Helvetica" w:cs="Times New Roman"/>
          <w:sz w:val="18"/>
          <w:szCs w:val="15"/>
          <w:lang w:eastAsia="zh-CN"/>
        </w:rPr>
        <w:t>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course, </w:t>
      </w:r>
      <w:r w:rsidR="00297D09" w:rsidRPr="00583899">
        <w:rPr>
          <w:rFonts w:ascii="Helvetica" w:hAnsi="Helvetica" w:cs="Times New Roman"/>
          <w:sz w:val="18"/>
          <w:szCs w:val="15"/>
          <w:lang w:eastAsia="zh-CN"/>
        </w:rPr>
        <w:t>19 students</w:t>
      </w:r>
    </w:p>
    <w:p w14:paraId="30A8DD02" w14:textId="382AB56F" w:rsidR="0031599C" w:rsidRPr="00583899" w:rsidRDefault="00DD0461" w:rsidP="00CE7459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18"/>
          <w:szCs w:val="15"/>
          <w:lang w:eastAsia="zh-CN"/>
        </w:rPr>
      </w:pPr>
      <w:hyperlink r:id="rId10" w:history="1">
        <w:r w:rsidR="007E78BB" w:rsidRPr="00583899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Assembly</w:t>
        </w:r>
      </w:hyperlink>
      <w:r w:rsidR="007E78BB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Language</w:t>
      </w:r>
      <w:r w:rsidR="00627F9A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31599C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>(2019 Winter)</w:t>
      </w:r>
    </w:p>
    <w:p w14:paraId="7D72F3B8" w14:textId="1E70C436" w:rsidR="00103261" w:rsidRPr="00583899" w:rsidRDefault="00627F9A" w:rsidP="0031599C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Lab </w:t>
      </w:r>
      <w:r w:rsidR="00BD50CE" w:rsidRPr="00583899">
        <w:rPr>
          <w:rFonts w:ascii="Helvetica" w:hAnsi="Helvetica" w:cs="Times New Roman"/>
          <w:b/>
          <w:sz w:val="18"/>
          <w:szCs w:val="15"/>
          <w:lang w:eastAsia="zh-CN"/>
        </w:rPr>
        <w:t>Tuto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31599C" w:rsidRPr="00583899">
        <w:rPr>
          <w:rFonts w:ascii="Helvetica" w:hAnsi="Helvetica" w:cs="Times New Roman"/>
          <w:sz w:val="18"/>
          <w:szCs w:val="15"/>
          <w:lang w:eastAsia="zh-CN"/>
        </w:rPr>
        <w:t>u</w:t>
      </w:r>
      <w:r w:rsidR="00C64AB1" w:rsidRPr="00583899">
        <w:rPr>
          <w:rFonts w:ascii="Helvetica" w:hAnsi="Helvetica" w:cs="Times New Roman"/>
          <w:sz w:val="18"/>
          <w:szCs w:val="15"/>
          <w:lang w:eastAsia="zh-CN"/>
        </w:rPr>
        <w:t>nder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="00C64AB1" w:rsidRPr="00583899">
        <w:rPr>
          <w:rFonts w:ascii="Helvetica" w:hAnsi="Helvetica" w:cs="Times New Roman"/>
          <w:sz w:val="18"/>
          <w:szCs w:val="15"/>
          <w:lang w:eastAsia="zh-CN"/>
        </w:rPr>
        <w:t xml:space="preserve">course, 38 students </w:t>
      </w:r>
    </w:p>
    <w:p w14:paraId="7ECAE36A" w14:textId="5AC450A4" w:rsidR="0031599C" w:rsidRPr="00583899" w:rsidRDefault="00DD0461" w:rsidP="00983A45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18"/>
          <w:szCs w:val="15"/>
          <w:lang w:eastAsia="zh-CN"/>
        </w:rPr>
      </w:pPr>
      <w:hyperlink r:id="rId11" w:history="1">
        <w:r w:rsidR="00627F9A" w:rsidRPr="00583899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Data Base Management Systems</w:t>
        </w:r>
      </w:hyperlink>
      <w:bookmarkEnd w:id="1"/>
      <w:r w:rsidR="00627F9A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31599C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>(2018 Fall)</w:t>
      </w:r>
    </w:p>
    <w:p w14:paraId="7311F3FD" w14:textId="6DABAC31" w:rsidR="0027394B" w:rsidRPr="00583899" w:rsidRDefault="00C60435" w:rsidP="0031599C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Lab </w:t>
      </w:r>
      <w:r w:rsidR="007E1A9C" w:rsidRPr="00583899">
        <w:rPr>
          <w:rFonts w:ascii="Helvetica" w:hAnsi="Helvetica" w:cs="Times New Roman"/>
          <w:b/>
          <w:sz w:val="18"/>
          <w:szCs w:val="15"/>
          <w:lang w:eastAsia="zh-CN"/>
        </w:rPr>
        <w:t>T</w:t>
      </w:r>
      <w:r w:rsidR="00BD50CE" w:rsidRPr="00583899">
        <w:rPr>
          <w:rFonts w:ascii="Helvetica" w:hAnsi="Helvetica" w:cs="Times New Roman"/>
          <w:b/>
          <w:sz w:val="18"/>
          <w:szCs w:val="15"/>
          <w:lang w:eastAsia="zh-CN"/>
        </w:rPr>
        <w:t>utor</w:t>
      </w:r>
      <w:r w:rsidR="00211C50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983A45" w:rsidRPr="00583899">
        <w:rPr>
          <w:rFonts w:ascii="Helvetica" w:hAnsi="Helvetica" w:cs="Times New Roman"/>
          <w:sz w:val="18"/>
          <w:szCs w:val="15"/>
          <w:lang w:eastAsia="zh-CN"/>
        </w:rPr>
        <w:t>Lakehead University</w:t>
      </w:r>
      <w:r w:rsidR="0031599C" w:rsidRPr="00583899">
        <w:rPr>
          <w:rFonts w:ascii="Helvetica" w:hAnsi="Helvetica" w:cs="Times New Roman"/>
          <w:sz w:val="18"/>
          <w:szCs w:val="15"/>
          <w:lang w:eastAsia="zh-CN"/>
        </w:rPr>
        <w:t xml:space="preserve"> u</w:t>
      </w:r>
      <w:r w:rsidR="0027394B" w:rsidRPr="00583899">
        <w:rPr>
          <w:rFonts w:ascii="Helvetica" w:hAnsi="Helvetica" w:cs="Times New Roman"/>
          <w:sz w:val="18"/>
          <w:szCs w:val="15"/>
          <w:lang w:eastAsia="zh-CN"/>
        </w:rPr>
        <w:t>nder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>-level</w:t>
      </w:r>
      <w:r w:rsidR="003C7C27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27394B" w:rsidRPr="00583899">
        <w:rPr>
          <w:rFonts w:ascii="Helvetica" w:hAnsi="Helvetica" w:cs="Times New Roman"/>
          <w:sz w:val="18"/>
          <w:szCs w:val="15"/>
          <w:lang w:eastAsia="zh-CN"/>
        </w:rPr>
        <w:t>course, 25 students</w:t>
      </w:r>
    </w:p>
    <w:p w14:paraId="7E89EEA0" w14:textId="0BCC7B5F" w:rsidR="00555CBE" w:rsidRPr="00583899" w:rsidRDefault="00983A45">
      <w:pPr>
        <w:pStyle w:val="Heading1"/>
        <w:rPr>
          <w:sz w:val="32"/>
          <w:lang w:eastAsia="zh-CN"/>
        </w:rPr>
      </w:pPr>
      <w:r w:rsidRPr="00583899">
        <w:rPr>
          <w:rFonts w:hint="eastAsia"/>
          <w:sz w:val="32"/>
          <w:lang w:eastAsia="zh-CN"/>
        </w:rPr>
        <w:t>Academic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="006825E3" w:rsidRPr="00583899">
        <w:rPr>
          <w:sz w:val="32"/>
        </w:rPr>
        <w:t>xperience</w:t>
      </w:r>
    </w:p>
    <w:p w14:paraId="7AA06534" w14:textId="118A3F6B" w:rsidR="00983A2A" w:rsidRPr="00583899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Review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IEEE Transactions on Circuits and Systems for Video Technology</w:t>
      </w:r>
      <w:r w:rsidR="0069531F" w:rsidRPr="00583899">
        <w:rPr>
          <w:rFonts w:ascii="Helvetica" w:hAnsi="Helvetica" w:cs="Times New Roman"/>
          <w:sz w:val="18"/>
          <w:szCs w:val="15"/>
          <w:lang w:eastAsia="zh-CN"/>
        </w:rPr>
        <w:t>. (2019)</w:t>
      </w:r>
    </w:p>
    <w:p w14:paraId="4D4FA992" w14:textId="3A416A86" w:rsidR="007D068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G</w:t>
      </w:r>
      <w:r w:rsidR="007D068E" w:rsidRPr="00583899">
        <w:rPr>
          <w:rFonts w:ascii="Helvetica" w:hAnsi="Helvetica" w:cs="Times New Roman"/>
          <w:b/>
          <w:sz w:val="18"/>
          <w:szCs w:val="15"/>
          <w:lang w:eastAsia="zh-CN"/>
        </w:rPr>
        <w:t>raduate assista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7D068E" w:rsidRPr="00583899">
        <w:rPr>
          <w:rFonts w:ascii="Helvetica" w:hAnsi="Helvetica" w:cs="Times New Roman"/>
          <w:sz w:val="18"/>
          <w:szCs w:val="15"/>
          <w:lang w:eastAsia="zh-CN"/>
        </w:rPr>
        <w:t>Lakehead University (2018-present)</w:t>
      </w:r>
    </w:p>
    <w:p w14:paraId="6571D58A" w14:textId="7825DAAA" w:rsidR="00671041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Research assistant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on artificial neural networks) at 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Brain Computer Interface lab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 xml:space="preserve"> Algoma University, Canada (2017-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2018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0C94640B" w14:textId="51F2DFB4" w:rsidR="00555CB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Vice</w:t>
      </w:r>
      <w:r w:rsidR="002A6986" w:rsidRPr="00583899">
        <w:rPr>
          <w:rFonts w:ascii="Helvetica" w:hAnsi="Helvetica" w:cs="Times New Roman"/>
          <w:b/>
          <w:sz w:val="18"/>
          <w:szCs w:val="15"/>
          <w:lang w:eastAsia="zh-CN"/>
        </w:rPr>
        <w:t>-m</w:t>
      </w:r>
      <w:r w:rsidR="00935740" w:rsidRPr="00583899">
        <w:rPr>
          <w:rFonts w:ascii="Helvetica" w:hAnsi="Helvetica" w:cs="Times New Roman"/>
          <w:b/>
          <w:sz w:val="18"/>
          <w:szCs w:val="15"/>
          <w:lang w:eastAsia="zh-CN"/>
        </w:rPr>
        <w:t>i</w:t>
      </w:r>
      <w:r w:rsidR="00F25F74" w:rsidRPr="00583899">
        <w:rPr>
          <w:rFonts w:ascii="Helvetica" w:hAnsi="Helvetica" w:cs="Times New Roman"/>
          <w:b/>
          <w:sz w:val="18"/>
          <w:szCs w:val="15"/>
          <w:lang w:eastAsia="zh-CN"/>
        </w:rPr>
        <w:t>nister</w:t>
      </w:r>
      <w:r w:rsidR="00F25F74" w:rsidRPr="00583899">
        <w:rPr>
          <w:rFonts w:ascii="Helvetica" w:hAnsi="Helvetica" w:cs="Times New Roman"/>
          <w:sz w:val="18"/>
          <w:szCs w:val="15"/>
          <w:lang w:eastAsia="zh-CN"/>
        </w:rPr>
        <w:t xml:space="preserve"> of Software Departme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of Turing Computer Association,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 xml:space="preserve"> University of Jin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2A6986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>China (2015-2016)</w:t>
      </w:r>
    </w:p>
    <w:p w14:paraId="69616509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  <w:lang w:eastAsia="zh-TW"/>
        </w:rPr>
        <w:t xml:space="preserve">Technical </w:t>
      </w:r>
      <w:r w:rsidRPr="00583899">
        <w:rPr>
          <w:sz w:val="32"/>
        </w:rPr>
        <w:t>Skills</w:t>
      </w:r>
    </w:p>
    <w:p w14:paraId="586DEE99" w14:textId="5A1A8441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Programming </w:t>
      </w:r>
      <w:r w:rsidR="00E32405" w:rsidRPr="00583899">
        <w:rPr>
          <w:rFonts w:ascii="Helvetica" w:hAnsi="Helvetica" w:cs="Times New Roman"/>
          <w:b/>
          <w:sz w:val="18"/>
          <w:szCs w:val="15"/>
          <w:lang w:eastAsia="zh-CN"/>
        </w:rPr>
        <w:t>L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anguage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D6FFE" w:rsidRPr="00583899">
        <w:rPr>
          <w:rFonts w:ascii="Helvetica" w:hAnsi="Helvetica" w:cs="Times New Roman"/>
          <w:sz w:val="18"/>
          <w:szCs w:val="15"/>
          <w:lang w:eastAsia="zh-CN"/>
        </w:rPr>
        <w:t xml:space="preserve">Python, </w:t>
      </w:r>
      <w:r w:rsidR="00001AD7" w:rsidRPr="00583899">
        <w:rPr>
          <w:rFonts w:ascii="Helvetica" w:hAnsi="Helvetica" w:cs="Times New Roman"/>
          <w:sz w:val="18"/>
          <w:szCs w:val="15"/>
          <w:lang w:eastAsia="zh-CN"/>
        </w:rPr>
        <w:t>Java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C++, C, JavaScript, HTML5</w:t>
      </w:r>
    </w:p>
    <w:p w14:paraId="0C6745BE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perating System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Unix/Unix-like OS, Windows, iOS and Android development</w:t>
      </w:r>
    </w:p>
    <w:p w14:paraId="70EB3B8C" w14:textId="70C22FCF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Open Source Libraries: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penCV,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>, SciPy</w:t>
      </w:r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>Gurobi</w:t>
      </w:r>
      <w:proofErr w:type="spellEnd"/>
    </w:p>
    <w:p w14:paraId="0B586C8A" w14:textId="0EF57387" w:rsidR="004039FA" w:rsidRPr="00583899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thers</w:t>
      </w:r>
      <w:r w:rsidR="004039FA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: </w:t>
      </w: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 xml:space="preserve">LATEX, </w:t>
      </w:r>
      <w:r w:rsidR="004039FA" w:rsidRPr="00583899">
        <w:rPr>
          <w:rFonts w:ascii="Helvetica" w:hAnsi="Helvetica" w:cs="Times New Roman"/>
          <w:bCs/>
          <w:sz w:val="18"/>
          <w:szCs w:val="15"/>
          <w:lang w:eastAsia="zh-CN"/>
        </w:rPr>
        <w:t>MySQL</w:t>
      </w:r>
      <w:r w:rsidR="004039FA" w:rsidRPr="00583899">
        <w:rPr>
          <w:rFonts w:ascii="Helvetica" w:hAnsi="Helvetica" w:cs="Times New Roman"/>
          <w:sz w:val="18"/>
          <w:szCs w:val="15"/>
          <w:lang w:eastAsia="zh-CN"/>
        </w:rPr>
        <w:t>, Firebase</w:t>
      </w:r>
    </w:p>
    <w:p w14:paraId="5A489537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</w:rPr>
        <w:lastRenderedPageBreak/>
        <w:t>Domain Knowledge</w:t>
      </w:r>
    </w:p>
    <w:p w14:paraId="2D9149D4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Computer Vision and Image Analysis</w:t>
      </w:r>
    </w:p>
    <w:p w14:paraId="39CA249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Machine Learning, Artificial Neural Networks and Deep Learning</w:t>
      </w:r>
    </w:p>
    <w:p w14:paraId="1AEB18F1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Big Data Analysis</w:t>
      </w:r>
    </w:p>
    <w:p w14:paraId="482885B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Algorithm Design</w:t>
      </w:r>
    </w:p>
    <w:p w14:paraId="559F28E7" w14:textId="10B268C8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Object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-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riented Programming and 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Object-Oriented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Design</w:t>
      </w:r>
    </w:p>
    <w:p w14:paraId="3C97F30D" w14:textId="46D6450B" w:rsidR="00EE38FA" w:rsidRPr="00583899" w:rsidRDefault="00EE38FA" w:rsidP="00EE38FA">
      <w:pPr>
        <w:pStyle w:val="Heading1"/>
        <w:rPr>
          <w:sz w:val="32"/>
          <w:lang w:eastAsia="zh-CN"/>
        </w:rPr>
      </w:pPr>
      <w:r w:rsidRPr="00583899">
        <w:rPr>
          <w:sz w:val="32"/>
        </w:rPr>
        <w:t>Publication</w:t>
      </w:r>
      <w:r w:rsidR="009730AB" w:rsidRPr="00583899">
        <w:rPr>
          <w:sz w:val="32"/>
        </w:rPr>
        <w:t>s</w:t>
      </w:r>
    </w:p>
    <w:p w14:paraId="4F2DC181" w14:textId="01D312D6" w:rsidR="00FC4FCF" w:rsidRPr="00583899" w:rsidRDefault="00FC4FCF" w:rsidP="00FC4FCF">
      <w:pPr>
        <w:pStyle w:val="ListParagraph"/>
        <w:ind w:left="717" w:hanging="357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bCs/>
          <w:i/>
          <w:iCs/>
          <w:sz w:val="18"/>
          <w:szCs w:val="15"/>
          <w:lang w:eastAsia="zh-CN"/>
        </w:rPr>
        <w:t>Published:</w:t>
      </w:r>
    </w:p>
    <w:p w14:paraId="448CDDF2" w14:textId="32BB1BFF" w:rsidR="00512177" w:rsidRPr="00583899" w:rsidRDefault="00512177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proofErr w:type="spellStart"/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eizhi</w:t>
      </w:r>
      <w:proofErr w:type="spellEnd"/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 xml:space="preserve"> Y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Salimur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Choudhury, &amp;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Ruizhong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Wei, (2019). A Distributed Graph-Based Dense RFID Readers Arrangement Algorithm.</w:t>
      </w: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IEEE International Conference on Communications (ICC)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: Mobile and Wireless Networks Symposium, May 20-24, 2019, Shanghai, China.</w:t>
      </w:r>
    </w:p>
    <w:p w14:paraId="3CF13D72" w14:textId="490E4C2B" w:rsidR="00546338" w:rsidRPr="00583899" w:rsidRDefault="00546338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proofErr w:type="spellStart"/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eizhi</w:t>
      </w:r>
      <w:proofErr w:type="spellEnd"/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 xml:space="preserve"> Y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&amp; Yi Feng, (2018). U</w:t>
      </w:r>
      <w:r w:rsidR="005A247E" w:rsidRPr="00583899">
        <w:rPr>
          <w:rFonts w:ascii="Helvetica" w:hAnsi="Helvetica" w:cs="Times New Roman"/>
          <w:sz w:val="18"/>
          <w:szCs w:val="15"/>
          <w:lang w:eastAsia="zh-CN"/>
        </w:rPr>
        <w:t>s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5A247E" w:rsidRPr="00583899">
        <w:rPr>
          <w:rFonts w:ascii="Helvetica" w:hAnsi="Helvetica" w:cs="Times New Roman"/>
          <w:sz w:val="18"/>
          <w:szCs w:val="15"/>
          <w:lang w:eastAsia="zh-CN"/>
        </w:rPr>
        <w:t>Convolutio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5A247E" w:rsidRPr="00583899">
        <w:rPr>
          <w:rFonts w:ascii="Helvetica" w:hAnsi="Helvetica" w:cs="Times New Roman"/>
          <w:sz w:val="18"/>
          <w:szCs w:val="15"/>
          <w:lang w:eastAsia="zh-CN"/>
        </w:rPr>
        <w:t>and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D</w:t>
      </w:r>
      <w:r w:rsidR="005A247E" w:rsidRPr="00583899">
        <w:rPr>
          <w:rFonts w:ascii="Helvetica" w:hAnsi="Helvetica" w:cs="Times New Roman"/>
          <w:sz w:val="18"/>
          <w:szCs w:val="15"/>
          <w:lang w:eastAsia="zh-CN"/>
        </w:rPr>
        <w:t>eep</w:t>
      </w:r>
      <w:r w:rsidR="00504034" w:rsidRPr="00583899">
        <w:rPr>
          <w:rFonts w:ascii="Helvetica" w:hAnsi="Helvetica" w:cs="Times New Roman"/>
          <w:sz w:val="18"/>
          <w:szCs w:val="15"/>
          <w:lang w:eastAsia="zh-CN"/>
        </w:rPr>
        <w:t xml:space="preserve"> Learn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504034" w:rsidRPr="00583899">
        <w:rPr>
          <w:rFonts w:ascii="Helvetica" w:hAnsi="Helvetica" w:cs="Times New Roman"/>
          <w:sz w:val="18"/>
          <w:szCs w:val="15"/>
          <w:lang w:eastAsia="zh-CN"/>
        </w:rPr>
        <w:t>i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G</w:t>
      </w:r>
      <w:r w:rsidR="00504034" w:rsidRPr="00583899">
        <w:rPr>
          <w:rFonts w:ascii="Helvetica" w:hAnsi="Helvetica" w:cs="Times New Roman"/>
          <w:sz w:val="18"/>
          <w:szCs w:val="15"/>
          <w:lang w:eastAsia="zh-CN"/>
        </w:rPr>
        <w:t>omoku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G</w:t>
      </w:r>
      <w:r w:rsidR="00504034" w:rsidRPr="00583899">
        <w:rPr>
          <w:rFonts w:ascii="Helvetica" w:hAnsi="Helvetica" w:cs="Times New Roman"/>
          <w:sz w:val="18"/>
          <w:szCs w:val="15"/>
          <w:lang w:eastAsia="zh-CN"/>
        </w:rPr>
        <w:t>ame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A</w:t>
      </w:r>
      <w:r w:rsidR="00504034" w:rsidRPr="00583899">
        <w:rPr>
          <w:rFonts w:ascii="Helvetica" w:hAnsi="Helvetica" w:cs="Times New Roman"/>
          <w:sz w:val="18"/>
          <w:szCs w:val="15"/>
          <w:lang w:eastAsia="zh-CN"/>
        </w:rPr>
        <w:t>rtificial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I</w:t>
      </w:r>
      <w:r w:rsidR="00504034" w:rsidRPr="00583899">
        <w:rPr>
          <w:rFonts w:ascii="Helvetica" w:hAnsi="Helvetica" w:cs="Times New Roman"/>
          <w:sz w:val="18"/>
          <w:szCs w:val="15"/>
          <w:lang w:eastAsia="zh-CN"/>
        </w:rPr>
        <w:t>ntelligence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. </w:t>
      </w: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Modern Physics Letters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A 28, no. 03 (2018): 1850011.</w:t>
      </w:r>
    </w:p>
    <w:p w14:paraId="6AC8B10B" w14:textId="4EF12928" w:rsidR="00FC4FCF" w:rsidRPr="00583899" w:rsidRDefault="00546338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proofErr w:type="spellStart"/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eizhi</w:t>
      </w:r>
      <w:proofErr w:type="spellEnd"/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 xml:space="preserve"> Y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&amp; Yi Feng, (2018). A Hybrid Gomoku Deep Learning Artificial Intelligence. </w:t>
      </w: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>Artificial Intelligence and Cloud Computing Conference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Dec 21-23, 2018, Tokyo, Japan. (ISBN: 978-1-4503-6623-6) </w:t>
      </w:r>
    </w:p>
    <w:p w14:paraId="14C4C730" w14:textId="1B966B3C" w:rsidR="00FC4FCF" w:rsidRPr="00583899" w:rsidRDefault="00FC4FCF" w:rsidP="00FC4FCF">
      <w:pPr>
        <w:pStyle w:val="ListParagraph"/>
        <w:ind w:hanging="360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bCs/>
          <w:i/>
          <w:iCs/>
          <w:sz w:val="18"/>
          <w:szCs w:val="15"/>
          <w:lang w:eastAsia="zh-CN"/>
        </w:rPr>
        <w:t>Submitted:</w:t>
      </w:r>
    </w:p>
    <w:p w14:paraId="2B513105" w14:textId="32EB81D5" w:rsidR="00FC4FCF" w:rsidRPr="00583899" w:rsidRDefault="00FC4FCF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i/>
          <w:iCs/>
          <w:sz w:val="18"/>
          <w:szCs w:val="15"/>
          <w:lang w:eastAsia="zh-CN"/>
        </w:rPr>
      </w:pPr>
      <w:proofErr w:type="spellStart"/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eizhi</w:t>
      </w:r>
      <w:proofErr w:type="spellEnd"/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 xml:space="preserve"> Y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Salimur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Choudhury, &amp;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Ruizhong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Wei.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 xml:space="preserve"> </w:t>
      </w:r>
      <w:r w:rsidRPr="00583899">
        <w:rPr>
          <w:sz w:val="18"/>
        </w:rPr>
        <w:t xml:space="preserve">A Machine Learning Auxiliary Approach for the Distributed Dense RFID Readers Arrangement Algorithm. </w:t>
      </w:r>
      <w:r w:rsidRPr="00583899">
        <w:rPr>
          <w:i/>
          <w:iCs/>
          <w:sz w:val="18"/>
        </w:rPr>
        <w:t>IEEE Access on Intelligent and Cognitive Techniques for Internet of Things.</w:t>
      </w:r>
    </w:p>
    <w:p w14:paraId="0FE08A3E" w14:textId="0B1A3821" w:rsidR="00FC4FCF" w:rsidRPr="00583899" w:rsidRDefault="00FC4FCF" w:rsidP="00FC4FCF">
      <w:pPr>
        <w:pStyle w:val="ListParagraph"/>
        <w:numPr>
          <w:ilvl w:val="0"/>
          <w:numId w:val="17"/>
        </w:numPr>
        <w:rPr>
          <w:sz w:val="18"/>
        </w:rPr>
      </w:pPr>
      <w:proofErr w:type="spellStart"/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eizhi</w:t>
      </w:r>
      <w:proofErr w:type="spellEnd"/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 xml:space="preserve"> Y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Fadi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Al-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turjman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Ibrhaim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Al-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Oqily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&amp;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Salimur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Choudhury</w:t>
      </w:r>
      <w:r w:rsidRPr="00583899">
        <w:rPr>
          <w:sz w:val="18"/>
        </w:rPr>
        <w:t>. An Energy-Efficient Topology Control Algorithm for Optimizing the Lifetime of Wireless Information-Centric IoT Networks</w:t>
      </w:r>
      <w:r w:rsidRPr="00583899">
        <w:rPr>
          <w:noProof/>
          <w:sz w:val="18"/>
        </w:rPr>
        <w:drawing>
          <wp:inline distT="0" distB="0" distL="0" distR="0" wp14:anchorId="591D5744" wp14:editId="6FF8538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83899">
        <w:rPr>
          <w:sz w:val="18"/>
        </w:rPr>
        <w:t xml:space="preserve">. </w:t>
      </w:r>
      <w:r w:rsidRPr="00583899">
        <w:rPr>
          <w:i/>
          <w:iCs/>
          <w:sz w:val="18"/>
        </w:rPr>
        <w:t>Future Generation Computer Systems.</w:t>
      </w:r>
    </w:p>
    <w:p w14:paraId="07E7FDFE" w14:textId="0A4F73C2" w:rsidR="004B3F59" w:rsidRPr="00583899" w:rsidRDefault="004B3F59" w:rsidP="00FC4FCF">
      <w:pPr>
        <w:pStyle w:val="ListParagraph"/>
        <w:numPr>
          <w:ilvl w:val="0"/>
          <w:numId w:val="17"/>
        </w:numPr>
        <w:rPr>
          <w:sz w:val="18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Joseph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Tassone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 xml:space="preserve"> </w:t>
      </w:r>
      <w:proofErr w:type="spellStart"/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eizhi</w:t>
      </w:r>
      <w:proofErr w:type="spellEnd"/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 xml:space="preserve"> Y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Mackenzie Simpson,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Chentan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Mendhe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Vijay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Mago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&amp;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Salimur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Choudhury.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 xml:space="preserve"> </w:t>
      </w:r>
      <w:r w:rsidRPr="00583899">
        <w:rPr>
          <w:sz w:val="18"/>
        </w:rPr>
        <w:t xml:space="preserve">Utilizing Twitter Data Analysis and Deep Learning to Identify Drug Use. </w:t>
      </w:r>
      <w:r w:rsidRPr="00583899">
        <w:rPr>
          <w:i/>
          <w:iCs/>
          <w:sz w:val="18"/>
        </w:rPr>
        <w:t>IEEE Access</w:t>
      </w:r>
      <w:r w:rsidRPr="00583899">
        <w:rPr>
          <w:sz w:val="18"/>
        </w:rPr>
        <w:t>.</w:t>
      </w:r>
    </w:p>
    <w:p w14:paraId="5ADC59E6" w14:textId="4388B74B" w:rsidR="00686639" w:rsidRPr="00583899" w:rsidRDefault="0035551E" w:rsidP="00686639">
      <w:pPr>
        <w:pStyle w:val="Heading1"/>
        <w:rPr>
          <w:sz w:val="32"/>
          <w:lang w:eastAsia="zh-CN"/>
        </w:rPr>
      </w:pPr>
      <w:r w:rsidRPr="00583899">
        <w:rPr>
          <w:sz w:val="32"/>
        </w:rPr>
        <w:t>Awards</w:t>
      </w:r>
      <w:r w:rsidR="00227D8E" w:rsidRPr="00583899">
        <w:rPr>
          <w:sz w:val="32"/>
        </w:rPr>
        <w:t xml:space="preserve"> and </w:t>
      </w:r>
      <w:r w:rsidR="005E793C" w:rsidRPr="00583899">
        <w:rPr>
          <w:sz w:val="32"/>
        </w:rPr>
        <w:t>Honors</w:t>
      </w:r>
    </w:p>
    <w:p w14:paraId="4F458FF4" w14:textId="731A8078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Faculty Research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 faculty of Computer Science)</w:t>
      </w:r>
    </w:p>
    <w:p w14:paraId="626E4AF3" w14:textId="3B5B0F2F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International Match Fund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)</w:t>
      </w:r>
    </w:p>
    <w:p w14:paraId="28DEE1B4" w14:textId="2952AD45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Faculty of Science and Environmental Studies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)</w:t>
      </w:r>
    </w:p>
    <w:p w14:paraId="083DF008" w14:textId="74137FEF" w:rsidR="00543F5A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43F5A" w:rsidRPr="009255B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ector Scholarships in Artificial Intelligence (VSAI)</w:t>
      </w:r>
      <w:r w:rsidR="00543F5A" w:rsidRPr="009255B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="00543F5A" w:rsidRPr="00583899">
        <w:rPr>
          <w:rFonts w:ascii="Helvetica" w:hAnsi="Helvetica" w:cs="Times New Roman"/>
          <w:sz w:val="18"/>
          <w:szCs w:val="15"/>
          <w:lang w:eastAsia="zh-CN"/>
        </w:rPr>
        <w:t>by Vector Institute</w:t>
      </w:r>
      <w:r w:rsidR="00674A51" w:rsidRPr="00583899">
        <w:rPr>
          <w:rFonts w:ascii="Helvetica" w:hAnsi="Helvetica" w:cs="Times New Roman"/>
          <w:sz w:val="18"/>
          <w:szCs w:val="15"/>
          <w:lang w:eastAsia="zh-CN"/>
        </w:rPr>
        <w:t>, $17</w:t>
      </w:r>
      <w:r w:rsidR="0079019D"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4A51" w:rsidRPr="00583899">
        <w:rPr>
          <w:rFonts w:ascii="Helvetica" w:hAnsi="Helvetica" w:cs="Times New Roman"/>
          <w:sz w:val="18"/>
          <w:szCs w:val="15"/>
          <w:lang w:eastAsia="zh-CN"/>
        </w:rPr>
        <w:t>500 (CAD)</w:t>
      </w:r>
    </w:p>
    <w:p w14:paraId="2E4D06AD" w14:textId="38A2C7FA" w:rsidR="008C581A" w:rsidRPr="00583899" w:rsidRDefault="00843B50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-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8C581A" w:rsidRPr="00583899">
        <w:rPr>
          <w:rFonts w:ascii="Helvetica" w:hAnsi="Helvetica" w:cs="Times New Roman"/>
          <w:b/>
          <w:sz w:val="18"/>
          <w:szCs w:val="15"/>
          <w:lang w:eastAsia="zh-CN"/>
        </w:rPr>
        <w:t>Graduate Assistantship</w:t>
      </w:r>
      <w:r w:rsidR="008C581A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)</w:t>
      </w:r>
    </w:p>
    <w:p w14:paraId="4203FE3E" w14:textId="72E8C583" w:rsidR="0035551E" w:rsidRPr="00583899" w:rsidRDefault="00843B50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Research Award</w:t>
      </w:r>
      <w:r w:rsidR="0035551E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 faculty of Computer Science)</w:t>
      </w:r>
    </w:p>
    <w:p w14:paraId="7B8A5AA1" w14:textId="3625727C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Entrance Award</w:t>
      </w:r>
    </w:p>
    <w:p w14:paraId="7F48E4C7" w14:textId="67427521" w:rsidR="007D2BDD" w:rsidRPr="00583899" w:rsidRDefault="00843B50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7D2BDD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International Entrance Award</w:t>
      </w:r>
    </w:p>
    <w:p w14:paraId="5E71B949" w14:textId="0B5B42FE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of Science and Environmental Studies Entrance Award</w:t>
      </w:r>
      <w:r w:rsidR="0035551E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)</w:t>
      </w:r>
    </w:p>
    <w:p w14:paraId="4E92F549" w14:textId="77777777" w:rsidR="00446290" w:rsidRPr="00583899" w:rsidRDefault="00446290" w:rsidP="00446290">
      <w:pPr>
        <w:pStyle w:val="Heading1"/>
        <w:rPr>
          <w:sz w:val="32"/>
          <w:lang w:eastAsia="zh-CN"/>
        </w:rPr>
      </w:pPr>
      <w:r w:rsidRPr="00583899">
        <w:rPr>
          <w:sz w:val="32"/>
        </w:rPr>
        <w:t>Projects</w:t>
      </w:r>
    </w:p>
    <w:p w14:paraId="4C6CDB75" w14:textId="3F0CB974" w:rsidR="003D6F86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(</w:t>
      </w:r>
      <w:r w:rsidRPr="00583899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)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Deep Learning Satellite Image Lichen Mapp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(in collaboration with </w:t>
      </w:r>
      <w:r w:rsidR="00DA54FC" w:rsidRPr="00583899">
        <w:rPr>
          <w:rFonts w:ascii="Helvetica" w:hAnsi="Helvetica" w:cs="Times New Roman"/>
          <w:sz w:val="18"/>
          <w:szCs w:val="15"/>
          <w:lang w:eastAsia="zh-CN"/>
        </w:rPr>
        <w:t>NCASI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6E8D513A" w14:textId="3CC1C47A" w:rsidR="003D6F86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Web-based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ainting Applicatio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(</w:t>
      </w:r>
      <w:hyperlink r:id="rId13" w:history="1">
        <w:r w:rsidRPr="00583899">
          <w:rPr>
            <w:rStyle w:val="Hyperlink"/>
            <w:sz w:val="18"/>
          </w:rPr>
          <w:t>https://peizhiyan.github.io/www/draw.html</w:t>
        </w:r>
      </w:hyperlink>
      <w:r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76D8C6DC" w14:textId="59909585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A </w:t>
      </w:r>
      <w:proofErr w:type="spellStart"/>
      <w:r w:rsidR="00BA6499"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="00BA6499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A3430" w:rsidRPr="00583899">
        <w:rPr>
          <w:rFonts w:ascii="Helvetica" w:hAnsi="Helvetica" w:cs="Times New Roman"/>
          <w:sz w:val="18"/>
          <w:szCs w:val="15"/>
          <w:lang w:eastAsia="zh-CN"/>
        </w:rPr>
        <w:t>implementation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 of </w:t>
      </w:r>
      <w:r w:rsidR="00BA6499"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Extreme Learning Autoencoder</w:t>
      </w:r>
      <w:r w:rsidR="003C5F77" w:rsidRPr="00583899">
        <w:rPr>
          <w:rFonts w:ascii="Helvetica" w:hAnsi="Helvetica" w:cs="Times New Roman"/>
          <w:sz w:val="18"/>
          <w:szCs w:val="15"/>
          <w:lang w:eastAsia="zh-CN"/>
        </w:rPr>
        <w:t xml:space="preserve"> (</w:t>
      </w:r>
      <w:hyperlink r:id="rId14" w:history="1">
        <w:r w:rsidR="003C5F77" w:rsidRPr="00583899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open sourc</w:t>
        </w:r>
        <w:r w:rsidR="003F34CF" w:rsidRPr="00583899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e</w:t>
        </w:r>
      </w:hyperlink>
      <w:r w:rsidR="003C5F77"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1AC4EC15" w14:textId="28330E56" w:rsidR="00B63F44" w:rsidRPr="00583899" w:rsidRDefault="00B63F44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</w:t>
      </w:r>
      <w:r w:rsidR="00D2186F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4X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Video Super-Resolution</w:t>
      </w:r>
    </w:p>
    <w:p w14:paraId="7551E1DA" w14:textId="7E399685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-2019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tilizing Twitter Data Analysis and Deep Learning to Identify Drug Use</w:t>
      </w:r>
    </w:p>
    <w:p w14:paraId="615252D1" w14:textId="770916C3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 Portrait Mode Photo Generator</w:t>
      </w:r>
    </w:p>
    <w:p w14:paraId="69819251" w14:textId="46E34048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lastRenderedPageBreak/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istributed Dense RFID Readers Arrangement Algorithm</w:t>
      </w:r>
    </w:p>
    <w:p w14:paraId="2AD72516" w14:textId="1725D876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Convolution-Based Gomoku Game Evaluation Algorithm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</w:p>
    <w:p w14:paraId="6542CBD7" w14:textId="35212793" w:rsidR="00446290" w:rsidRPr="00583899" w:rsidRDefault="003D6F86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7-2018) 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Undergraduate Thesis Project: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sing Machine Learning in Gomoku Game</w:t>
      </w:r>
    </w:p>
    <w:p w14:paraId="65824A5F" w14:textId="51169A52" w:rsidR="003E4CF3" w:rsidRPr="00583899" w:rsidRDefault="00FC3BA4" w:rsidP="003E4CF3">
      <w:pPr>
        <w:pStyle w:val="Heading1"/>
        <w:rPr>
          <w:sz w:val="32"/>
        </w:rPr>
      </w:pPr>
      <w:r w:rsidRPr="00583899">
        <w:rPr>
          <w:sz w:val="32"/>
          <w:lang w:eastAsia="zh-TW"/>
        </w:rPr>
        <w:t>Other I</w:t>
      </w:r>
      <w:r w:rsidR="003E4CF3" w:rsidRPr="00583899">
        <w:rPr>
          <w:sz w:val="32"/>
          <w:lang w:eastAsia="zh-TW"/>
        </w:rPr>
        <w:t>nterests</w:t>
      </w:r>
    </w:p>
    <w:p w14:paraId="464572CD" w14:textId="77777777" w:rsidR="00D0099D" w:rsidRPr="00583899" w:rsidRDefault="00D0099D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P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ainting</w:t>
      </w:r>
    </w:p>
    <w:p w14:paraId="3C3EB2CB" w14:textId="004DDDDF" w:rsidR="00487126" w:rsidRPr="00583899" w:rsidRDefault="003E4CF3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Reading</w:t>
      </w:r>
    </w:p>
    <w:sectPr w:rsidR="00487126" w:rsidRPr="00583899" w:rsidSect="00FC3BA4">
      <w:headerReference w:type="default" r:id="rId15"/>
      <w:footerReference w:type="default" r:id="rId16"/>
      <w:headerReference w:type="first" r:id="rId17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A8F0F5" w14:textId="77777777" w:rsidR="00DD0461" w:rsidRDefault="00DD0461">
      <w:r>
        <w:separator/>
      </w:r>
    </w:p>
  </w:endnote>
  <w:endnote w:type="continuationSeparator" w:id="0">
    <w:p w14:paraId="19116EC8" w14:textId="77777777" w:rsidR="00DD0461" w:rsidRDefault="00DD0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66CFC9" w14:textId="77777777" w:rsidR="00DD0461" w:rsidRDefault="00DD0461">
      <w:r>
        <w:separator/>
      </w:r>
    </w:p>
  </w:footnote>
  <w:footnote w:type="continuationSeparator" w:id="0">
    <w:p w14:paraId="0ED4EC38" w14:textId="77777777" w:rsidR="00DD0461" w:rsidRDefault="00DD04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48D56989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263E0"/>
    <w:rsid w:val="0002790E"/>
    <w:rsid w:val="00045BD4"/>
    <w:rsid w:val="000553B0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2574F"/>
    <w:rsid w:val="00137955"/>
    <w:rsid w:val="00137DF0"/>
    <w:rsid w:val="001443AF"/>
    <w:rsid w:val="001501B1"/>
    <w:rsid w:val="0015088B"/>
    <w:rsid w:val="001631CD"/>
    <w:rsid w:val="00171653"/>
    <w:rsid w:val="0018152E"/>
    <w:rsid w:val="001848FD"/>
    <w:rsid w:val="001B3A7B"/>
    <w:rsid w:val="001C24D1"/>
    <w:rsid w:val="001C4514"/>
    <w:rsid w:val="001D5CB3"/>
    <w:rsid w:val="001F4976"/>
    <w:rsid w:val="00207B59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604D8"/>
    <w:rsid w:val="002728E1"/>
    <w:rsid w:val="0027394B"/>
    <w:rsid w:val="00291597"/>
    <w:rsid w:val="00297D09"/>
    <w:rsid w:val="002A6986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311E"/>
    <w:rsid w:val="00344A8D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A5AA9"/>
    <w:rsid w:val="003B412F"/>
    <w:rsid w:val="003B5749"/>
    <w:rsid w:val="003B7DB2"/>
    <w:rsid w:val="003C5F77"/>
    <w:rsid w:val="003C7C27"/>
    <w:rsid w:val="003D6F86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3F59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899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255AE"/>
    <w:rsid w:val="00627F9A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25E3"/>
    <w:rsid w:val="00683EC7"/>
    <w:rsid w:val="00686639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67895"/>
    <w:rsid w:val="0077169C"/>
    <w:rsid w:val="00771E6F"/>
    <w:rsid w:val="00775283"/>
    <w:rsid w:val="0079019D"/>
    <w:rsid w:val="00790427"/>
    <w:rsid w:val="007908AD"/>
    <w:rsid w:val="007B1CFD"/>
    <w:rsid w:val="007B33F7"/>
    <w:rsid w:val="007C5C92"/>
    <w:rsid w:val="007D068E"/>
    <w:rsid w:val="007D2BDD"/>
    <w:rsid w:val="007E1A9C"/>
    <w:rsid w:val="007E78BB"/>
    <w:rsid w:val="008141AD"/>
    <w:rsid w:val="0082006F"/>
    <w:rsid w:val="00823315"/>
    <w:rsid w:val="00837D22"/>
    <w:rsid w:val="00843B50"/>
    <w:rsid w:val="00845F8F"/>
    <w:rsid w:val="00856FEC"/>
    <w:rsid w:val="00870881"/>
    <w:rsid w:val="008779F5"/>
    <w:rsid w:val="008920B7"/>
    <w:rsid w:val="008C581A"/>
    <w:rsid w:val="008D0FB2"/>
    <w:rsid w:val="008E414F"/>
    <w:rsid w:val="008F303F"/>
    <w:rsid w:val="008F59A5"/>
    <w:rsid w:val="009255B6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9E2D91"/>
    <w:rsid w:val="009E3E8A"/>
    <w:rsid w:val="00A00FB2"/>
    <w:rsid w:val="00A13488"/>
    <w:rsid w:val="00A15F69"/>
    <w:rsid w:val="00A2196B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95071"/>
    <w:rsid w:val="00AC36C3"/>
    <w:rsid w:val="00AC3EF0"/>
    <w:rsid w:val="00AD2D04"/>
    <w:rsid w:val="00AD3136"/>
    <w:rsid w:val="00AE47D7"/>
    <w:rsid w:val="00AE6049"/>
    <w:rsid w:val="00B04360"/>
    <w:rsid w:val="00B0625A"/>
    <w:rsid w:val="00B072B2"/>
    <w:rsid w:val="00B27B4F"/>
    <w:rsid w:val="00B30413"/>
    <w:rsid w:val="00B374D5"/>
    <w:rsid w:val="00B4158A"/>
    <w:rsid w:val="00B42B89"/>
    <w:rsid w:val="00B43435"/>
    <w:rsid w:val="00B63F44"/>
    <w:rsid w:val="00B7136F"/>
    <w:rsid w:val="00B90ADB"/>
    <w:rsid w:val="00B93B96"/>
    <w:rsid w:val="00B9669C"/>
    <w:rsid w:val="00BA6499"/>
    <w:rsid w:val="00BD50CE"/>
    <w:rsid w:val="00BE06C9"/>
    <w:rsid w:val="00BE5BF3"/>
    <w:rsid w:val="00BE6FE9"/>
    <w:rsid w:val="00C10BD7"/>
    <w:rsid w:val="00C1736B"/>
    <w:rsid w:val="00C17DE2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B5E23"/>
    <w:rsid w:val="00CC323D"/>
    <w:rsid w:val="00CC6315"/>
    <w:rsid w:val="00CD79E8"/>
    <w:rsid w:val="00CE19FD"/>
    <w:rsid w:val="00CE614E"/>
    <w:rsid w:val="00CE7459"/>
    <w:rsid w:val="00CF1B20"/>
    <w:rsid w:val="00CF221F"/>
    <w:rsid w:val="00CF58BB"/>
    <w:rsid w:val="00D00476"/>
    <w:rsid w:val="00D0067D"/>
    <w:rsid w:val="00D0099D"/>
    <w:rsid w:val="00D13A69"/>
    <w:rsid w:val="00D2186F"/>
    <w:rsid w:val="00D238EA"/>
    <w:rsid w:val="00D33B82"/>
    <w:rsid w:val="00D412AD"/>
    <w:rsid w:val="00D41FF6"/>
    <w:rsid w:val="00D52BEB"/>
    <w:rsid w:val="00D74028"/>
    <w:rsid w:val="00D957C4"/>
    <w:rsid w:val="00DA54FC"/>
    <w:rsid w:val="00DC19CD"/>
    <w:rsid w:val="00DC24C1"/>
    <w:rsid w:val="00DD0461"/>
    <w:rsid w:val="00DD0527"/>
    <w:rsid w:val="00E32405"/>
    <w:rsid w:val="00E458EE"/>
    <w:rsid w:val="00E50233"/>
    <w:rsid w:val="00E76D21"/>
    <w:rsid w:val="00EB5CFA"/>
    <w:rsid w:val="00ED35A0"/>
    <w:rsid w:val="00ED64B0"/>
    <w:rsid w:val="00EE38FA"/>
    <w:rsid w:val="00EF4510"/>
    <w:rsid w:val="00F15187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C4FCF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  <w:style w:type="paragraph" w:customStyle="1" w:styleId="Default">
    <w:name w:val="Default"/>
    <w:rsid w:val="006866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itle-link-class">
    <w:name w:val="title-link-class"/>
    <w:basedOn w:val="DefaultParagraphFont"/>
    <w:rsid w:val="00FC4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eizhiyan.github.io/" TargetMode="External"/><Relationship Id="rId14" Type="http://schemas.openxmlformats.org/officeDocument/2006/relationships/hyperlink" Target="https://github.com/PeizhiYan/ELA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45B2D-068E-364F-8A6F-51A8D17EA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3</Pages>
  <Words>769</Words>
  <Characters>438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Yen Matthew</cp:lastModifiedBy>
  <cp:revision>123</cp:revision>
  <cp:lastPrinted>2019-02-03T20:51:00Z</cp:lastPrinted>
  <dcterms:created xsi:type="dcterms:W3CDTF">2017-09-10T02:44:00Z</dcterms:created>
  <dcterms:modified xsi:type="dcterms:W3CDTF">2019-09-13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